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statement-of-purpose"/>
    <w:p>
      <w:pPr>
        <w:pStyle w:val="Heading1"/>
      </w:pPr>
      <w:r>
        <w:t xml:space="preserve">STATEMENT OF PURPOSE</w:t>
      </w:r>
    </w:p>
    <w:bookmarkStart w:id="26" w:name="X87df852c4159d2a1291010a599b9f884bcf4364"/>
    <w:p>
      <w:pPr>
        <w:pStyle w:val="Heading2"/>
      </w:pPr>
      <w:r>
        <w:t xml:space="preserve">FOR A DEDICATED PLUMBER SEEKING TO SERVE TANZANIA DAR ES SALAAM</w:t>
      </w:r>
    </w:p>
    <w:p>
      <w:pPr>
        <w:pStyle w:val="FirstParagraph"/>
      </w:pPr>
      <w:r>
        <w:t xml:space="preserve">I am writing this Statement of Purpose to formally express my profound commitment to establishing a professional career as a skilled Plumber within the rapidly expanding urban landscape of Tanzania Dar es Salaam. Having dedicated over eight years to mastering the art and science of plumbing systems, I have developed not only technical proficiency but also a deep understanding of how essential our work is to public health, economic development, and community well-being in growing cities like Dar es Salaam. This document outlines my professional journey, motivations for specializing in Tanzania's infrastructure needs, and concrete plans to contribute meaningfully to the city's water security challenges.</w:t>
      </w:r>
    </w:p>
    <w:bookmarkStart w:id="20" w:name="X26a530c3c36a7be941f56cd3545003d6e1bc83b"/>
    <w:p>
      <w:pPr>
        <w:pStyle w:val="Heading3"/>
      </w:pPr>
      <w:r>
        <w:t xml:space="preserve">Professional Foundation and Technical Expertise</w:t>
      </w:r>
    </w:p>
    <w:p>
      <w:pPr>
        <w:pStyle w:val="FirstParagraph"/>
      </w:pPr>
      <w:r>
        <w:t xml:space="preserve">My journey as a Plumber began during a vocational apprenticeship at the Mwanza Technical Training Institute, where I earned my National Certificate in Plumbing and Sanitation Systems. This rigorous program equipped me with comprehensive knowledge of potable water distribution networks, drainage systems, sewage management, and modern plumbing fixtures – all critical components for Dar es Salaam's aging infrastructure. I have since completed advanced certifications in pipefitting (including PVC, copper, and cast iron installations), pressure testing protocols, and sustainable water conservation techniques through the Tanzania Water Supply Corporation's training initiatives. My hands-on experience spans residential renovations in Mbagala, commercial plumbing at Kariakoo Market complexes, and emergency repairs during seasonal flooding events along the Msasani Peninsula.</w:t>
      </w:r>
    </w:p>
    <w:bookmarkEnd w:id="20"/>
    <w:bookmarkStart w:id="21" w:name="X2c5ab4668122daa127231853ad66bad7f063f11"/>
    <w:p>
      <w:pPr>
        <w:pStyle w:val="Heading3"/>
      </w:pPr>
      <w:r>
        <w:t xml:space="preserve">Why Tanzania Dar es Salaam? Infrastructure Imperatives</w:t>
      </w:r>
    </w:p>
    <w:p>
      <w:pPr>
        <w:pStyle w:val="FirstParagraph"/>
      </w:pPr>
      <w:r>
        <w:t xml:space="preserve">Tanzania Dar es Salaam presents an unparalleled opportunity to apply my skills where they are most urgently needed. As Africa's fastest-growing coastal city, Dar es Salaam faces severe infrastructure strain: only 58% of residents have access to safe piped water, and aging sewer systems contribute to preventable waterborne diseases that burden over 40% of hospital admissions annually. The city's ambitious</w:t>
      </w:r>
      <w:r>
        <w:t xml:space="preserve"> </w:t>
      </w:r>
      <w:r>
        <w:rPr>
          <w:iCs/>
          <w:i/>
        </w:rPr>
        <w:t xml:space="preserve">National Urban Development Programme</w:t>
      </w:r>
      <w:r>
        <w:t xml:space="preserve"> </w:t>
      </w:r>
      <w:r>
        <w:t xml:space="preserve">and</w:t>
      </w:r>
      <w:r>
        <w:t xml:space="preserve"> </w:t>
      </w:r>
      <w:r>
        <w:rPr>
          <w:iCs/>
          <w:i/>
        </w:rPr>
        <w:t xml:space="preserve">Dar es Salaam Water Supply Master Plan</w:t>
      </w:r>
      <w:r>
        <w:t xml:space="preserve"> </w:t>
      </w:r>
      <w:r>
        <w:t xml:space="preserve">require precisely the expertise I offer – not merely pipe repair but strategic system optimization. I have studied the city's specific challenges: monsoon-induced pipe bursts in Kibaha, cholera outbreaks linked to contaminated drains in Mwananyamala, and the need for rainwater harvesting systems across informal settlements. My Statement of Purpose is rooted in the conviction that a competent Plumber can directly mitigate these crises through preventive maintenance and community education.</w:t>
      </w:r>
    </w:p>
    <w:bookmarkEnd w:id="21"/>
    <w:bookmarkStart w:id="22" w:name="beyond-fixing-pipes-community-impact"/>
    <w:p>
      <w:pPr>
        <w:pStyle w:val="Heading3"/>
      </w:pPr>
      <w:r>
        <w:t xml:space="preserve">Beyond Fixing Pipes: Community Impact</w:t>
      </w:r>
    </w:p>
    <w:p>
      <w:pPr>
        <w:pStyle w:val="FirstParagraph"/>
      </w:pPr>
      <w:r>
        <w:t xml:space="preserve">As a Plumber in Tanzania Dar es Salaam, I am committed to elevating our profession beyond reactive repairs. My approach integrates three pillars:</w:t>
      </w:r>
    </w:p>
    <w:p>
      <w:pPr>
        <w:numPr>
          <w:ilvl w:val="0"/>
          <w:numId w:val="1001"/>
        </w:numPr>
        <w:pStyle w:val="Compact"/>
      </w:pPr>
      <w:r>
        <w:rPr>
          <w:bCs/>
          <w:b/>
        </w:rPr>
        <w:t xml:space="preserve">Preventive Maintenance Systems:</w:t>
      </w:r>
      <w:r>
        <w:t xml:space="preserve"> </w:t>
      </w:r>
      <w:r>
        <w:t xml:space="preserve">Developing scheduled inspection protocols for municipal buildings and schools, reducing emergency callouts by up to 35% based on my pilot project at Mwanza Primary School.</w:t>
      </w:r>
    </w:p>
    <w:p>
      <w:pPr>
        <w:numPr>
          <w:ilvl w:val="0"/>
          <w:numId w:val="1001"/>
        </w:numPr>
        <w:pStyle w:val="Compact"/>
      </w:pPr>
      <w:r>
        <w:rPr>
          <w:bCs/>
          <w:b/>
        </w:rPr>
        <w:t xml:space="preserve">Community Water Stewardship:</w:t>
      </w:r>
      <w:r>
        <w:t xml:space="preserve"> </w:t>
      </w:r>
      <w:r>
        <w:t xml:space="preserve">Partnering with neighborhood associations (like the Kariakoo Women's Collective) to teach rainwater harvesting and basic sanitation hygiene – recently training 120 residents in Kibaha during a cholera prevention campaign.</w:t>
      </w:r>
    </w:p>
    <w:p>
      <w:pPr>
        <w:numPr>
          <w:ilvl w:val="0"/>
          <w:numId w:val="1001"/>
        </w:numPr>
        <w:pStyle w:val="Compact"/>
      </w:pPr>
      <w:r>
        <w:rPr>
          <w:bCs/>
          <w:b/>
        </w:rPr>
        <w:t xml:space="preserve">Sustainable Solutions:</w:t>
      </w:r>
      <w:r>
        <w:t xml:space="preserve"> </w:t>
      </w:r>
      <w:r>
        <w:t xml:space="preserve">Prioritizing water-efficient fixtures and greywater recycling systems, aligning with Dar es Salaam's Climate Action Plan to reduce municipal water waste by 25% in pilot housing projects.</w:t>
      </w:r>
    </w:p>
    <w:bookmarkEnd w:id="22"/>
    <w:bookmarkStart w:id="23" w:name="professional-development-alignment"/>
    <w:p>
      <w:pPr>
        <w:pStyle w:val="Heading3"/>
      </w:pPr>
      <w:r>
        <w:t xml:space="preserve">Professional Development Alignment</w:t>
      </w:r>
    </w:p>
    <w:p>
      <w:pPr>
        <w:pStyle w:val="FirstParagraph"/>
      </w:pPr>
      <w:r>
        <w:t xml:space="preserve">I am particularly drawn to the collaborative ecosystem in Tanzania Dar es Salaam where organizations like the Dar es Salaam Water and Sewerage Authority (DAWASA), UN-Habitat's Urban Resilience Program, and local NGOs actively seek skilled Plumber technicians. My recent participation in the</w:t>
      </w:r>
      <w:r>
        <w:t xml:space="preserve"> </w:t>
      </w:r>
      <w:r>
        <w:rPr>
          <w:iCs/>
          <w:i/>
        </w:rPr>
        <w:t xml:space="preserve">Water Engineering for Urban Growth</w:t>
      </w:r>
      <w:r>
        <w:t xml:space="preserve"> </w:t>
      </w:r>
      <w:r>
        <w:t xml:space="preserve">workshop at Muhimbili University of Health and Allied Sciences reinforced my understanding of Tanzanian building codes and the importance of cultural sensitivity – a critical factor when working in diverse neighborhoods from upmarket Msasani to densely populated Kigamboni. I have also invested in mastering digital tools like AutoCAD for system design (certified through the Tanzania Engineering Council) and mobile reporting apps used by DAWASA field teams, ensuring my work integrates seamlessly with municipal systems.</w:t>
      </w:r>
    </w:p>
    <w:bookmarkEnd w:id="23"/>
    <w:bookmarkStart w:id="24" w:name="X74eb3ae9f8eb0f9b865a1d5c0bb4d491e8c8507"/>
    <w:p>
      <w:pPr>
        <w:pStyle w:val="Heading3"/>
      </w:pPr>
      <w:r>
        <w:t xml:space="preserve">Long-Term Vision for Dar es Salaam's Plumbing Sector</w:t>
      </w:r>
    </w:p>
    <w:p>
      <w:pPr>
        <w:pStyle w:val="FirstParagraph"/>
      </w:pPr>
      <w:r>
        <w:t xml:space="preserve">This Statement of Purpose transcends a mere job application. I envision establishing a certified plumbing cooperative specializing in disaster-resilient infrastructure, directly addressing the city's vulnerability to climate shocks. My three-year roadmap includes: (1) Training 50 youth from Mwanakwale and Kariakoo in basic plumbing through partnerships with Dar es Salaam Vocational Institute; (2) Implementing a mobile diagnostic unit equipped with water quality testing kits for real-time community health monitoring; and (3) Developing a low-cost, locally manufactured pipe repair kit using recycled materials to reduce dependency on imported parts. These initiatives align precisely with the government's</w:t>
      </w:r>
      <w:r>
        <w:t xml:space="preserve"> </w:t>
      </w:r>
      <w:r>
        <w:rPr>
          <w:iCs/>
          <w:i/>
        </w:rPr>
        <w:t xml:space="preserve">Ujamaa Housing Project</w:t>
      </w:r>
      <w:r>
        <w:t xml:space="preserve"> </w:t>
      </w:r>
      <w:r>
        <w:t xml:space="preserve">and Dar es Salaam's goal of achieving 90% water access by 2030.</w:t>
      </w:r>
    </w:p>
    <w:bookmarkEnd w:id="24"/>
    <w:bookmarkStart w:id="25" w:name="Xe94a5743dfe39e42f2726fc7e46c38bf7dae10c"/>
    <w:p>
      <w:pPr>
        <w:pStyle w:val="Heading3"/>
      </w:pPr>
      <w:r>
        <w:t xml:space="preserve">Conclusion: A Commitment to Tanzanian Water Security</w:t>
      </w:r>
    </w:p>
    <w:p>
      <w:pPr>
        <w:pStyle w:val="FirstParagraph"/>
      </w:pPr>
      <w:r>
        <w:t xml:space="preserve">As a Plumber, I understand that every repaired pipe represents more than technical work – it signifies a child drinking safe water, a business operating without disruption, and a community gaining dignity. Tanzania Dar es Salaam is not just my workplace; it is the stage for meaningful social impact. My Statement of Purpose reflects unwavering dedication to this mission: to transform from a skilled tradesperson into an agent of sustainable urban development through plumbing expertise. I seek an opportunity where technical competence meets civic responsibility, and where my ability to install, maintain, and innovate in water systems directly contributes to Dar es Salaam's resilience as one of Africa's most dynamic cities.</w:t>
      </w:r>
    </w:p>
    <w:p>
      <w:pPr>
        <w:pStyle w:val="BodyText"/>
      </w:pPr>
      <w:r>
        <w:t xml:space="preserve">In closing, I reaffirm that my career path is inseparable from Tanzania Dar es Salaam's growth. The role of a Plumber here is not merely occupational – it is a public service essential to the city's health, economy, and future. I am ready to bring my skills, passion for sustainable infrastructure, and deep respect for Tanzanian communities to this vital work.</w:t>
      </w:r>
    </w:p>
    <w:p>
      <w:pPr>
        <w:pStyle w:val="BodyText"/>
      </w:pPr>
      <w:r>
        <w:t xml:space="preserve">Sincerely,</w:t>
      </w:r>
    </w:p>
    <w:p>
      <w:pPr>
        <w:pStyle w:val="BodyText"/>
      </w:pPr>
      <w:r>
        <w:t xml:space="preserve">John Mwangi</w:t>
      </w:r>
    </w:p>
    <w:p>
      <w:pPr>
        <w:pStyle w:val="BodyText"/>
      </w:pPr>
      <w:r>
        <w:t xml:space="preserve">Registered Plumber (Tanzania Plumbing Council ID: TP-207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er for Tanzania Dar es Salaam</dc:title>
  <dc:creator/>
  <cp:keywords/>
  <dcterms:created xsi:type="dcterms:W3CDTF">2025-12-09T18:35:43Z</dcterms:created>
  <dcterms:modified xsi:type="dcterms:W3CDTF">2025-12-09T18:35:43Z</dcterms:modified>
</cp:coreProperties>
</file>

<file path=docProps/custom.xml><?xml version="1.0" encoding="utf-8"?>
<Properties xmlns="http://schemas.openxmlformats.org/officeDocument/2006/custom-properties" xmlns:vt="http://schemas.openxmlformats.org/officeDocument/2006/docPropsVTypes"/>
</file>